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6CE" w:rsidRPr="00847B1F" w:rsidRDefault="00442168" w:rsidP="00ED1C4C">
      <w:pPr>
        <w:pStyle w:val="BalloonText"/>
        <w:jc w:val="center"/>
        <w:rPr>
          <w:rFonts w:ascii="Constantia" w:hAnsi="Constantia" w:cs="Times New Roman"/>
          <w:b/>
          <w:sz w:val="36"/>
          <w:szCs w:val="28"/>
        </w:rPr>
      </w:pPr>
      <w:bookmarkStart w:id="0" w:name="_GoBack"/>
      <w:bookmarkEnd w:id="0"/>
      <w:r w:rsidRPr="00847B1F">
        <w:rPr>
          <w:rFonts w:ascii="Constantia" w:hAnsi="Constantia" w:cs="Times New Roman"/>
          <w:noProof/>
          <w:sz w:val="36"/>
          <w:szCs w:val="28"/>
        </w:rPr>
        <w:drawing>
          <wp:anchor distT="0" distB="0" distL="114300" distR="114300" simplePos="0" relativeHeight="251661312" behindDoc="0" locked="0" layoutInCell="1" allowOverlap="1" wp14:anchorId="477D7EA3" wp14:editId="346FFDB2">
            <wp:simplePos x="0" y="0"/>
            <wp:positionH relativeFrom="column">
              <wp:posOffset>-58116</wp:posOffset>
            </wp:positionH>
            <wp:positionV relativeFrom="paragraph">
              <wp:posOffset>-154940</wp:posOffset>
            </wp:positionV>
            <wp:extent cx="596347" cy="59856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47" cy="598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6CE" w:rsidRPr="00847B1F">
        <w:rPr>
          <w:rFonts w:ascii="Constantia" w:hAnsi="Constantia" w:cs="Times New Roman"/>
          <w:b/>
          <w:sz w:val="36"/>
          <w:szCs w:val="28"/>
        </w:rPr>
        <w:t>National Agriculture Training Academy (NATA)</w:t>
      </w:r>
    </w:p>
    <w:p w:rsidR="00B216CE" w:rsidRPr="00847B1F" w:rsidRDefault="00B216CE" w:rsidP="00ED1C4C">
      <w:pPr>
        <w:pStyle w:val="BalloonText"/>
        <w:jc w:val="center"/>
        <w:rPr>
          <w:rFonts w:ascii="Constantia" w:hAnsi="Constantia" w:cs="Calibri"/>
          <w:b/>
          <w:sz w:val="28"/>
          <w:szCs w:val="28"/>
        </w:rPr>
      </w:pPr>
      <w:r w:rsidRPr="00847B1F">
        <w:rPr>
          <w:rFonts w:ascii="Constantia" w:hAnsi="Constantia" w:cs="Calibri"/>
          <w:b/>
          <w:sz w:val="28"/>
          <w:szCs w:val="28"/>
        </w:rPr>
        <w:t>Gazipur-1701</w:t>
      </w:r>
    </w:p>
    <w:p w:rsidR="00B216CE" w:rsidRPr="00847B1F" w:rsidRDefault="00B216CE" w:rsidP="00ED1C4C">
      <w:pPr>
        <w:pStyle w:val="BalloonText"/>
        <w:jc w:val="center"/>
        <w:rPr>
          <w:rFonts w:ascii="Times New Roman" w:hAnsi="Times New Roman" w:cs="Times New Roman"/>
          <w:sz w:val="10"/>
          <w:szCs w:val="28"/>
        </w:rPr>
      </w:pPr>
    </w:p>
    <w:p w:rsidR="007B5598" w:rsidRPr="00BD7616" w:rsidRDefault="00D0410C" w:rsidP="00ED1C4C">
      <w:pPr>
        <w:pStyle w:val="BalloonText"/>
        <w:jc w:val="center"/>
        <w:rPr>
          <w:rFonts w:ascii="Times New Roman" w:hAnsi="Times New Roman" w:cs="Times New Roman"/>
          <w:sz w:val="30"/>
          <w:szCs w:val="24"/>
        </w:rPr>
      </w:pPr>
      <w:r w:rsidRPr="00BD7616">
        <w:rPr>
          <w:rFonts w:ascii="Times New Roman" w:hAnsi="Times New Roman" w:cs="Times New Roman"/>
          <w:sz w:val="34"/>
          <w:szCs w:val="28"/>
        </w:rPr>
        <w:t xml:space="preserve">Training on </w:t>
      </w:r>
      <w:r w:rsidR="00276C64" w:rsidRPr="00BD7616">
        <w:rPr>
          <w:rFonts w:ascii="Times New Roman" w:hAnsi="Times New Roman" w:cs="Times New Roman"/>
          <w:sz w:val="30"/>
          <w:szCs w:val="24"/>
        </w:rPr>
        <w:t>“</w:t>
      </w:r>
      <w:r w:rsidR="008A1294">
        <w:rPr>
          <w:rFonts w:ascii="Times New Roman" w:hAnsi="Times New Roman" w:cs="Times New Roman"/>
          <w:b/>
          <w:sz w:val="28"/>
          <w:szCs w:val="28"/>
        </w:rPr>
        <w:t>Public Procurement Procedure</w:t>
      </w:r>
      <w:r w:rsidR="00276C64" w:rsidRPr="00BD7616">
        <w:rPr>
          <w:rFonts w:ascii="Times New Roman" w:hAnsi="Times New Roman" w:cs="Times New Roman"/>
          <w:sz w:val="30"/>
          <w:szCs w:val="24"/>
        </w:rPr>
        <w:t>”</w:t>
      </w:r>
    </w:p>
    <w:p w:rsidR="00847B1F" w:rsidRPr="00847B1F" w:rsidRDefault="0010569C" w:rsidP="00847B1F">
      <w:pPr>
        <w:pStyle w:val="Balloon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uration: 01 - 15 Octo</w:t>
      </w:r>
      <w:r w:rsidR="00847B1F" w:rsidRPr="00847B1F">
        <w:rPr>
          <w:rFonts w:ascii="Times New Roman" w:hAnsi="Times New Roman" w:cs="Times New Roman"/>
          <w:sz w:val="28"/>
          <w:szCs w:val="28"/>
        </w:rPr>
        <w:t>ber 2018</w:t>
      </w:r>
    </w:p>
    <w:p w:rsidR="00847B1F" w:rsidRPr="00847B1F" w:rsidRDefault="00847B1F" w:rsidP="00847B1F">
      <w:pPr>
        <w:pStyle w:val="BalloonText"/>
        <w:jc w:val="center"/>
        <w:rPr>
          <w:rFonts w:ascii="Times New Roman" w:hAnsi="Times New Roman" w:cs="Times New Roman"/>
          <w:sz w:val="8"/>
          <w:szCs w:val="28"/>
        </w:rPr>
      </w:pPr>
    </w:p>
    <w:p w:rsidR="00847B1F" w:rsidRPr="00847B1F" w:rsidRDefault="00847B1F" w:rsidP="00847B1F">
      <w:pPr>
        <w:pStyle w:val="BalloonText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47B1F">
        <w:rPr>
          <w:rFonts w:ascii="Times New Roman" w:hAnsi="Times New Roman" w:cs="Times New Roman"/>
          <w:b/>
          <w:sz w:val="28"/>
          <w:szCs w:val="28"/>
          <w:u w:val="single"/>
        </w:rPr>
        <w:t>Name for Certificate</w:t>
      </w:r>
    </w:p>
    <w:p w:rsidR="00F768F7" w:rsidRPr="00847B1F" w:rsidRDefault="00F768F7" w:rsidP="007B5598">
      <w:pPr>
        <w:pStyle w:val="NoSpacing"/>
        <w:jc w:val="center"/>
        <w:rPr>
          <w:rFonts w:ascii="Times New Roman" w:hAnsi="Times New Roman" w:cs="Times New Roman"/>
          <w:sz w:val="18"/>
        </w:rPr>
      </w:pPr>
    </w:p>
    <w:tbl>
      <w:tblPr>
        <w:tblStyle w:val="TableGrid"/>
        <w:tblW w:w="1053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0"/>
        <w:gridCol w:w="2970"/>
        <w:gridCol w:w="4860"/>
        <w:gridCol w:w="2160"/>
      </w:tblGrid>
      <w:tr w:rsidR="00C977B0" w:rsidRPr="00C977B0" w:rsidTr="0060441F">
        <w:trPr>
          <w:trHeight w:val="359"/>
          <w:tblHeader/>
        </w:trPr>
        <w:tc>
          <w:tcPr>
            <w:tcW w:w="54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.</w:t>
            </w:r>
          </w:p>
        </w:tc>
        <w:tc>
          <w:tcPr>
            <w:tcW w:w="297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86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216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Signature</w:t>
            </w: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3B4ABC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</w:t>
            </w:r>
            <w:r w:rsidR="00706637">
              <w:rPr>
                <w:rFonts w:ascii="Times New Roman" w:hAnsi="Times New Roman" w:cs="Times New Roman"/>
                <w:sz w:val="24"/>
                <w:szCs w:val="24"/>
              </w:rPr>
              <w:t>. TOFAE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>L AHMED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Senior</w:t>
            </w:r>
            <w:r w:rsidR="00706637">
              <w:rPr>
                <w:rFonts w:ascii="Times New Roman" w:hAnsi="Times New Roman" w:cs="Times New Roman"/>
                <w:sz w:val="24"/>
                <w:szCs w:val="24"/>
              </w:rPr>
              <w:t xml:space="preserve"> Scientific Officer, BSRI, </w:t>
            </w:r>
            <w:proofErr w:type="spellStart"/>
            <w:r w:rsidR="00706637">
              <w:rPr>
                <w:rFonts w:ascii="Times New Roman" w:hAnsi="Times New Roman" w:cs="Times New Roman"/>
                <w:sz w:val="24"/>
                <w:szCs w:val="24"/>
              </w:rPr>
              <w:t>Ishu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rdi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Pabna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3B4ABC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. MAK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>SUDUL HAQUE</w:t>
            </w:r>
          </w:p>
        </w:tc>
        <w:tc>
          <w:tcPr>
            <w:tcW w:w="4860" w:type="dxa"/>
          </w:tcPr>
          <w:p w:rsidR="00687646" w:rsidRPr="00F5510D" w:rsidRDefault="00687646" w:rsidP="003B4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Senior Scientific Officer, </w:t>
            </w:r>
            <w:r w:rsidR="003B4ABC">
              <w:rPr>
                <w:rFonts w:ascii="Times New Roman" w:hAnsi="Times New Roman" w:cs="Times New Roman"/>
                <w:sz w:val="24"/>
                <w:szCs w:val="24"/>
              </w:rPr>
              <w:t>BIRTAN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Irrigation Building, 22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anik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Mia Avenue Shee</w:t>
            </w:r>
            <w:r w:rsidR="003B4AB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-e-Bangla Nagar, Dhaka-1207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3B4ABC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. S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>AHED HASAN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Sadar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Natore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3B4ABC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JUSH ROY</w:t>
            </w:r>
          </w:p>
        </w:tc>
        <w:tc>
          <w:tcPr>
            <w:tcW w:w="4860" w:type="dxa"/>
          </w:tcPr>
          <w:p w:rsidR="00687646" w:rsidRPr="00F5510D" w:rsidRDefault="00A648DC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riculture</w:t>
            </w:r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Extension Officer, </w:t>
            </w:r>
            <w:proofErr w:type="spellStart"/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>Kashiani</w:t>
            </w:r>
            <w:proofErr w:type="spellEnd"/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>Gopalganj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3B4ABC" w:rsidP="003B4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. M. WALIUL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SLAM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Assasuni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Satkhira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D. HARUN OR RASHID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irs</w:t>
            </w:r>
            <w:r w:rsidR="00A648DC">
              <w:rPr>
                <w:rFonts w:ascii="Times New Roman" w:hAnsi="Times New Roman" w:cs="Times New Roman"/>
                <w:sz w:val="24"/>
                <w:szCs w:val="24"/>
              </w:rPr>
              <w:t>harai</w:t>
            </w:r>
            <w:proofErr w:type="spellEnd"/>
            <w:r w:rsidR="00A648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A648DC">
              <w:rPr>
                <w:rFonts w:ascii="Times New Roman" w:hAnsi="Times New Roman" w:cs="Times New Roman"/>
                <w:sz w:val="24"/>
                <w:szCs w:val="24"/>
              </w:rPr>
              <w:t>Lakshmipur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A648DC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HMED RASHED-UN-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>NABI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Boda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Panchagarh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A648DC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A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>N AHMED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Baliadangi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Thakurgaon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H. M. ZAKIR HOSSAIN</w:t>
            </w:r>
          </w:p>
        </w:tc>
        <w:tc>
          <w:tcPr>
            <w:tcW w:w="4860" w:type="dxa"/>
          </w:tcPr>
          <w:p w:rsidR="00687646" w:rsidRPr="00F5510D" w:rsidRDefault="00A648DC" w:rsidP="00A648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cipal Scientific Officer</w:t>
            </w:r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>, BJRI, Dhaka-1207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OHAMMAD SHAHIDUL ISLAM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Assistant Engineer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Birampur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Zone, BMDA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D. HARUN-OR-RASHID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Senior Scientific Officer, Regional Agricultural Research Center, </w:t>
            </w:r>
            <w:r w:rsidR="00A648DC">
              <w:rPr>
                <w:rFonts w:ascii="Times New Roman" w:hAnsi="Times New Roman" w:cs="Times New Roman"/>
                <w:sz w:val="24"/>
                <w:szCs w:val="24"/>
              </w:rPr>
              <w:t xml:space="preserve">BARI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Buririhat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Farm, Rangpur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D. IQBAL HOSSAIN</w:t>
            </w:r>
          </w:p>
        </w:tc>
        <w:tc>
          <w:tcPr>
            <w:tcW w:w="4860" w:type="dxa"/>
          </w:tcPr>
          <w:p w:rsidR="00687646" w:rsidRPr="00F5510D" w:rsidRDefault="00687646" w:rsidP="00711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Scientific Officer, </w:t>
            </w:r>
            <w:r w:rsidR="00711999">
              <w:rPr>
                <w:rFonts w:ascii="Times New Roman" w:hAnsi="Times New Roman" w:cs="Times New Roman"/>
                <w:sz w:val="24"/>
                <w:szCs w:val="24"/>
              </w:rPr>
              <w:t>Tube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Crop Research Center, BARI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Gazipur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D</w:t>
            </w:r>
            <w:r w:rsidR="007119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SALAH</w:t>
            </w:r>
            <w:r w:rsidR="007119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UDDIN</w:t>
            </w:r>
          </w:p>
        </w:tc>
        <w:tc>
          <w:tcPr>
            <w:tcW w:w="4860" w:type="dxa"/>
          </w:tcPr>
          <w:p w:rsidR="00687646" w:rsidRPr="00F5510D" w:rsidRDefault="00687646" w:rsidP="00711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Cotton Development Officer, Cotton Development Board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ymensingh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1999">
              <w:rPr>
                <w:rFonts w:ascii="Times New Roman" w:hAnsi="Times New Roman" w:cs="Times New Roman"/>
                <w:sz w:val="24"/>
                <w:szCs w:val="24"/>
              </w:rPr>
              <w:t>Zone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D. MOSHIUR RAHMAN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Scientific Officer, Soil Resource Development Institute, District Office, Rangpur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11999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.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SAIDUL ISLAM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Planning Officer, Planning and Evaluation Division, BRRI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Gazipur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11999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HAMMED DE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>DARUL ISLAM</w:t>
            </w:r>
          </w:p>
        </w:tc>
        <w:tc>
          <w:tcPr>
            <w:tcW w:w="4860" w:type="dxa"/>
          </w:tcPr>
          <w:p w:rsidR="00687646" w:rsidRPr="00F5510D" w:rsidRDefault="00687646" w:rsidP="007119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Senior </w:t>
            </w:r>
            <w:r w:rsidR="00711999"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Agricultural Training Institute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Homna</w:t>
            </w:r>
            <w:proofErr w:type="spellEnd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Comilla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RAZI</w:t>
            </w:r>
            <w:r w:rsidR="00711999">
              <w:rPr>
                <w:rFonts w:ascii="Times New Roman" w:hAnsi="Times New Roman" w:cs="Times New Roman"/>
                <w:sz w:val="24"/>
                <w:szCs w:val="24"/>
              </w:rPr>
              <w:t>YA TARAFDE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Seed Certification Officer, District Seed Certification Office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anikganj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D. NAZMUL HUDA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Seed Certification Officer, District Seed Certification Office, </w:t>
            </w:r>
            <w:proofErr w:type="spellStart"/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Chuadanga</w:t>
            </w:r>
            <w:proofErr w:type="spellEnd"/>
          </w:p>
        </w:tc>
        <w:tc>
          <w:tcPr>
            <w:tcW w:w="2160" w:type="dxa"/>
          </w:tcPr>
          <w:p w:rsidR="00687646" w:rsidRDefault="00687646" w:rsidP="00687646">
            <w:pPr>
              <w:rPr>
                <w:rFonts w:ascii="Times New Roman" w:hAnsi="Times New Roman" w:cs="Times New Roman"/>
              </w:rPr>
            </w:pPr>
          </w:p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ALPINA AKTER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Assistant Manager, BADC, Dhaka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FAISAL AHMED</w:t>
            </w:r>
          </w:p>
        </w:tc>
        <w:tc>
          <w:tcPr>
            <w:tcW w:w="4860" w:type="dxa"/>
          </w:tcPr>
          <w:p w:rsidR="00687646" w:rsidRPr="00F5510D" w:rsidRDefault="00711999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ecutive Engineer (Minor</w:t>
            </w:r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Irrigation), BADC, Dhaka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06637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MD. SHAKHAWAT HOSSAIN SHARIF</w:t>
            </w:r>
          </w:p>
        </w:tc>
        <w:tc>
          <w:tcPr>
            <w:tcW w:w="4860" w:type="dxa"/>
          </w:tcPr>
          <w:p w:rsidR="00687646" w:rsidRPr="00F5510D" w:rsidRDefault="00687646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Additional Deputy Director (Horticulture), Department o</w:t>
            </w:r>
            <w:r w:rsidR="00711999">
              <w:rPr>
                <w:rFonts w:ascii="Times New Roman" w:hAnsi="Times New Roman" w:cs="Times New Roman"/>
                <w:sz w:val="24"/>
                <w:szCs w:val="24"/>
              </w:rPr>
              <w:t>f Agricultural Extension, Mirpur</w:t>
            </w:r>
            <w:r w:rsidRPr="00F5510D">
              <w:rPr>
                <w:rFonts w:ascii="Times New Roman" w:hAnsi="Times New Roman" w:cs="Times New Roman"/>
                <w:sz w:val="24"/>
                <w:szCs w:val="24"/>
              </w:rPr>
              <w:t>, Dhaka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11999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. TOU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>HIDUZZAMAN KHAN</w:t>
            </w:r>
          </w:p>
        </w:tc>
        <w:tc>
          <w:tcPr>
            <w:tcW w:w="4860" w:type="dxa"/>
          </w:tcPr>
          <w:p w:rsidR="00687646" w:rsidRPr="00F5510D" w:rsidRDefault="00711999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ropolit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griculture</w:t>
            </w:r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Office, </w:t>
            </w:r>
            <w:proofErr w:type="spellStart"/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>Gulshan</w:t>
            </w:r>
            <w:proofErr w:type="spellEnd"/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>, Dhaka</w:t>
            </w:r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  <w:tr w:rsidR="00687646" w:rsidRPr="00C977B0" w:rsidTr="0060441F">
        <w:trPr>
          <w:trHeight w:val="576"/>
        </w:trPr>
        <w:tc>
          <w:tcPr>
            <w:tcW w:w="540" w:type="dxa"/>
          </w:tcPr>
          <w:p w:rsidR="00687646" w:rsidRPr="00C977B0" w:rsidRDefault="00687646" w:rsidP="006876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687646" w:rsidRPr="00F5510D" w:rsidRDefault="00711999" w:rsidP="006876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HSANUL HABIB AL AZAD JA</w:t>
            </w:r>
            <w:r w:rsidR="00706637" w:rsidRPr="00F5510D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</w:p>
        </w:tc>
        <w:tc>
          <w:tcPr>
            <w:tcW w:w="4860" w:type="dxa"/>
          </w:tcPr>
          <w:p w:rsidR="00687646" w:rsidRPr="00F5510D" w:rsidRDefault="00711999" w:rsidP="00002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="00687646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02923">
              <w:rPr>
                <w:rFonts w:ascii="Times New Roman" w:hAnsi="Times New Roman" w:cs="Times New Roman"/>
                <w:sz w:val="24"/>
                <w:szCs w:val="24"/>
              </w:rPr>
              <w:t>Agricultural Training</w:t>
            </w:r>
            <w:r w:rsidR="00002923" w:rsidRPr="00F5510D">
              <w:rPr>
                <w:rFonts w:ascii="Times New Roman" w:hAnsi="Times New Roman" w:cs="Times New Roman"/>
                <w:sz w:val="24"/>
                <w:szCs w:val="24"/>
              </w:rPr>
              <w:t xml:space="preserve"> Institutes</w:t>
            </w:r>
            <w:r w:rsidR="0000292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02923">
              <w:rPr>
                <w:rFonts w:ascii="Times New Roman" w:hAnsi="Times New Roman" w:cs="Times New Roman"/>
                <w:sz w:val="24"/>
                <w:szCs w:val="24"/>
              </w:rPr>
              <w:t>Faridpur</w:t>
            </w:r>
            <w:proofErr w:type="spellEnd"/>
          </w:p>
        </w:tc>
        <w:tc>
          <w:tcPr>
            <w:tcW w:w="2160" w:type="dxa"/>
          </w:tcPr>
          <w:p w:rsidR="00687646" w:rsidRPr="00C977B0" w:rsidRDefault="00687646" w:rsidP="00687646">
            <w:pPr>
              <w:rPr>
                <w:rFonts w:ascii="Times New Roman" w:hAnsi="Times New Roman" w:cs="Times New Roman"/>
              </w:rPr>
            </w:pPr>
          </w:p>
        </w:tc>
      </w:tr>
    </w:tbl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p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sectPr w:rsidR="00454CC7" w:rsidRPr="00206241" w:rsidSect="002249EC">
      <w:pgSz w:w="11909" w:h="16834" w:code="9"/>
      <w:pgMar w:top="900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BenSenHandwriting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5D4"/>
    <w:multiLevelType w:val="hybridMultilevel"/>
    <w:tmpl w:val="666811B2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767C2"/>
    <w:multiLevelType w:val="hybridMultilevel"/>
    <w:tmpl w:val="48901A38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C02E1"/>
    <w:multiLevelType w:val="hybridMultilevel"/>
    <w:tmpl w:val="4342976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57CC6AA3"/>
    <w:multiLevelType w:val="hybridMultilevel"/>
    <w:tmpl w:val="AA7861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A0C58"/>
    <w:multiLevelType w:val="hybridMultilevel"/>
    <w:tmpl w:val="9482E642"/>
    <w:lvl w:ilvl="0" w:tplc="DEACEBD4">
      <w:start w:val="1"/>
      <w:numFmt w:val="decimal"/>
      <w:lvlText w:val="%1."/>
      <w:lvlJc w:val="center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6EE81C46"/>
    <w:multiLevelType w:val="hybridMultilevel"/>
    <w:tmpl w:val="6BDAF74C"/>
    <w:lvl w:ilvl="0" w:tplc="1B9447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MDA0N7MwNTe3MLBQ0lEKTi0uzszPAykwNK4FADlKwVctAAAA"/>
  </w:docVars>
  <w:rsids>
    <w:rsidRoot w:val="00266123"/>
    <w:rsid w:val="00002665"/>
    <w:rsid w:val="00002923"/>
    <w:rsid w:val="00005593"/>
    <w:rsid w:val="000072D3"/>
    <w:rsid w:val="000073F9"/>
    <w:rsid w:val="000163A2"/>
    <w:rsid w:val="00022430"/>
    <w:rsid w:val="00022C1F"/>
    <w:rsid w:val="00026C92"/>
    <w:rsid w:val="00034E8F"/>
    <w:rsid w:val="000355ED"/>
    <w:rsid w:val="00036E52"/>
    <w:rsid w:val="00037829"/>
    <w:rsid w:val="000423D0"/>
    <w:rsid w:val="000445B4"/>
    <w:rsid w:val="00044BE3"/>
    <w:rsid w:val="00045D6E"/>
    <w:rsid w:val="00046766"/>
    <w:rsid w:val="000513E3"/>
    <w:rsid w:val="0005144A"/>
    <w:rsid w:val="0005273C"/>
    <w:rsid w:val="00055E89"/>
    <w:rsid w:val="000570B2"/>
    <w:rsid w:val="00057800"/>
    <w:rsid w:val="000625D8"/>
    <w:rsid w:val="00066F49"/>
    <w:rsid w:val="0007141D"/>
    <w:rsid w:val="00075DD5"/>
    <w:rsid w:val="000838DD"/>
    <w:rsid w:val="00087382"/>
    <w:rsid w:val="00087EF6"/>
    <w:rsid w:val="000907CD"/>
    <w:rsid w:val="00092031"/>
    <w:rsid w:val="00092FC6"/>
    <w:rsid w:val="00094E2D"/>
    <w:rsid w:val="00096DF6"/>
    <w:rsid w:val="000B24CF"/>
    <w:rsid w:val="000B4E4F"/>
    <w:rsid w:val="000B54BC"/>
    <w:rsid w:val="000C167B"/>
    <w:rsid w:val="000C27EA"/>
    <w:rsid w:val="000C54CB"/>
    <w:rsid w:val="000D0BA1"/>
    <w:rsid w:val="000E5CD2"/>
    <w:rsid w:val="000F0716"/>
    <w:rsid w:val="000F0CF8"/>
    <w:rsid w:val="00101AF0"/>
    <w:rsid w:val="0010569C"/>
    <w:rsid w:val="0010616F"/>
    <w:rsid w:val="00106C5A"/>
    <w:rsid w:val="00113277"/>
    <w:rsid w:val="00125CB5"/>
    <w:rsid w:val="001272AA"/>
    <w:rsid w:val="001347B3"/>
    <w:rsid w:val="00136031"/>
    <w:rsid w:val="00146495"/>
    <w:rsid w:val="00161660"/>
    <w:rsid w:val="0016380D"/>
    <w:rsid w:val="00163A97"/>
    <w:rsid w:val="001662F5"/>
    <w:rsid w:val="001667F9"/>
    <w:rsid w:val="00172B6B"/>
    <w:rsid w:val="0018039B"/>
    <w:rsid w:val="00183F55"/>
    <w:rsid w:val="00191A24"/>
    <w:rsid w:val="001A3C81"/>
    <w:rsid w:val="001A481F"/>
    <w:rsid w:val="001A5262"/>
    <w:rsid w:val="001A59DE"/>
    <w:rsid w:val="001A74DE"/>
    <w:rsid w:val="001B6CA7"/>
    <w:rsid w:val="001B7B9C"/>
    <w:rsid w:val="001C3DCA"/>
    <w:rsid w:val="001C55E8"/>
    <w:rsid w:val="001C6DE9"/>
    <w:rsid w:val="001D129F"/>
    <w:rsid w:val="001D6634"/>
    <w:rsid w:val="001E1938"/>
    <w:rsid w:val="001E5A9D"/>
    <w:rsid w:val="001F1A67"/>
    <w:rsid w:val="002017B3"/>
    <w:rsid w:val="0020248F"/>
    <w:rsid w:val="0020495B"/>
    <w:rsid w:val="00206241"/>
    <w:rsid w:val="0020789D"/>
    <w:rsid w:val="00207EF6"/>
    <w:rsid w:val="0021229F"/>
    <w:rsid w:val="0021616C"/>
    <w:rsid w:val="00220FEA"/>
    <w:rsid w:val="002249EC"/>
    <w:rsid w:val="00226B6F"/>
    <w:rsid w:val="00231598"/>
    <w:rsid w:val="00232BD2"/>
    <w:rsid w:val="00245C0C"/>
    <w:rsid w:val="0025663D"/>
    <w:rsid w:val="00256CDC"/>
    <w:rsid w:val="002575B4"/>
    <w:rsid w:val="002613E1"/>
    <w:rsid w:val="00266123"/>
    <w:rsid w:val="00270CBC"/>
    <w:rsid w:val="00271504"/>
    <w:rsid w:val="00276C64"/>
    <w:rsid w:val="00290F81"/>
    <w:rsid w:val="00291C73"/>
    <w:rsid w:val="00294D5E"/>
    <w:rsid w:val="002A1388"/>
    <w:rsid w:val="002A1CE0"/>
    <w:rsid w:val="002A2AE1"/>
    <w:rsid w:val="002B4F68"/>
    <w:rsid w:val="002D0D2F"/>
    <w:rsid w:val="002D1B54"/>
    <w:rsid w:val="002D47EB"/>
    <w:rsid w:val="002D5548"/>
    <w:rsid w:val="002D5DF7"/>
    <w:rsid w:val="002D5E57"/>
    <w:rsid w:val="002E2AF5"/>
    <w:rsid w:val="002E4F6F"/>
    <w:rsid w:val="002F3E54"/>
    <w:rsid w:val="0030187F"/>
    <w:rsid w:val="00314174"/>
    <w:rsid w:val="00315A7F"/>
    <w:rsid w:val="0032206C"/>
    <w:rsid w:val="003223F3"/>
    <w:rsid w:val="003267B7"/>
    <w:rsid w:val="003274C3"/>
    <w:rsid w:val="00332A0E"/>
    <w:rsid w:val="0033558B"/>
    <w:rsid w:val="00335EA2"/>
    <w:rsid w:val="003434E3"/>
    <w:rsid w:val="00343B45"/>
    <w:rsid w:val="003462A6"/>
    <w:rsid w:val="00346829"/>
    <w:rsid w:val="00351E79"/>
    <w:rsid w:val="0036734E"/>
    <w:rsid w:val="003673A6"/>
    <w:rsid w:val="00374240"/>
    <w:rsid w:val="00376FC2"/>
    <w:rsid w:val="00383207"/>
    <w:rsid w:val="00385B93"/>
    <w:rsid w:val="00390A55"/>
    <w:rsid w:val="00392FEF"/>
    <w:rsid w:val="00396043"/>
    <w:rsid w:val="003A108B"/>
    <w:rsid w:val="003B3CA0"/>
    <w:rsid w:val="003B4ABC"/>
    <w:rsid w:val="003C63BD"/>
    <w:rsid w:val="003D52E4"/>
    <w:rsid w:val="003E0CB9"/>
    <w:rsid w:val="003E2130"/>
    <w:rsid w:val="003E31FF"/>
    <w:rsid w:val="003E5169"/>
    <w:rsid w:val="003E7B13"/>
    <w:rsid w:val="00400111"/>
    <w:rsid w:val="00402066"/>
    <w:rsid w:val="004072A3"/>
    <w:rsid w:val="0040734B"/>
    <w:rsid w:val="00407F06"/>
    <w:rsid w:val="00416ADB"/>
    <w:rsid w:val="004229B7"/>
    <w:rsid w:val="00425C23"/>
    <w:rsid w:val="0043044C"/>
    <w:rsid w:val="00433846"/>
    <w:rsid w:val="00441B2C"/>
    <w:rsid w:val="00442168"/>
    <w:rsid w:val="004426BB"/>
    <w:rsid w:val="00445553"/>
    <w:rsid w:val="004503DF"/>
    <w:rsid w:val="00453468"/>
    <w:rsid w:val="00454CC7"/>
    <w:rsid w:val="00457CD0"/>
    <w:rsid w:val="00457FD6"/>
    <w:rsid w:val="00461E02"/>
    <w:rsid w:val="004636E1"/>
    <w:rsid w:val="004677F5"/>
    <w:rsid w:val="004744B8"/>
    <w:rsid w:val="0048526A"/>
    <w:rsid w:val="00485B16"/>
    <w:rsid w:val="004949A9"/>
    <w:rsid w:val="004A33A4"/>
    <w:rsid w:val="004A6E0E"/>
    <w:rsid w:val="004B0DB8"/>
    <w:rsid w:val="004B3550"/>
    <w:rsid w:val="004B3D97"/>
    <w:rsid w:val="004B4928"/>
    <w:rsid w:val="004E143C"/>
    <w:rsid w:val="004E6409"/>
    <w:rsid w:val="004F480A"/>
    <w:rsid w:val="004F5180"/>
    <w:rsid w:val="004F5B73"/>
    <w:rsid w:val="0050691F"/>
    <w:rsid w:val="005075E8"/>
    <w:rsid w:val="0051192F"/>
    <w:rsid w:val="0051244D"/>
    <w:rsid w:val="00512759"/>
    <w:rsid w:val="00520A23"/>
    <w:rsid w:val="00522A2F"/>
    <w:rsid w:val="00524C9F"/>
    <w:rsid w:val="00531506"/>
    <w:rsid w:val="00550B03"/>
    <w:rsid w:val="00556BCA"/>
    <w:rsid w:val="005641B3"/>
    <w:rsid w:val="005663E5"/>
    <w:rsid w:val="00592E39"/>
    <w:rsid w:val="00594759"/>
    <w:rsid w:val="005A3CB7"/>
    <w:rsid w:val="005A557F"/>
    <w:rsid w:val="005A58E5"/>
    <w:rsid w:val="005B3C66"/>
    <w:rsid w:val="005B552A"/>
    <w:rsid w:val="005B567E"/>
    <w:rsid w:val="005B5B59"/>
    <w:rsid w:val="005B5FAB"/>
    <w:rsid w:val="005B674E"/>
    <w:rsid w:val="005C7047"/>
    <w:rsid w:val="005D5BEB"/>
    <w:rsid w:val="005E158A"/>
    <w:rsid w:val="005E4484"/>
    <w:rsid w:val="005E4ED7"/>
    <w:rsid w:val="005F2387"/>
    <w:rsid w:val="005F3FB3"/>
    <w:rsid w:val="005F5078"/>
    <w:rsid w:val="00602B0D"/>
    <w:rsid w:val="0060429F"/>
    <w:rsid w:val="0060441F"/>
    <w:rsid w:val="00604A03"/>
    <w:rsid w:val="006165BE"/>
    <w:rsid w:val="00617A6C"/>
    <w:rsid w:val="00630DF4"/>
    <w:rsid w:val="00640104"/>
    <w:rsid w:val="00642E86"/>
    <w:rsid w:val="00645BA0"/>
    <w:rsid w:val="00647AA4"/>
    <w:rsid w:val="00650DAC"/>
    <w:rsid w:val="006603A9"/>
    <w:rsid w:val="00660783"/>
    <w:rsid w:val="00664755"/>
    <w:rsid w:val="00665031"/>
    <w:rsid w:val="0067383E"/>
    <w:rsid w:val="00680A91"/>
    <w:rsid w:val="00687646"/>
    <w:rsid w:val="006931F6"/>
    <w:rsid w:val="006B08AA"/>
    <w:rsid w:val="006B3BB1"/>
    <w:rsid w:val="006B58F8"/>
    <w:rsid w:val="006C00D1"/>
    <w:rsid w:val="006C0A6B"/>
    <w:rsid w:val="006D51BA"/>
    <w:rsid w:val="006D7978"/>
    <w:rsid w:val="006E1B70"/>
    <w:rsid w:val="006E58C2"/>
    <w:rsid w:val="0070228A"/>
    <w:rsid w:val="0070229A"/>
    <w:rsid w:val="00706637"/>
    <w:rsid w:val="00711999"/>
    <w:rsid w:val="00717DEB"/>
    <w:rsid w:val="00721827"/>
    <w:rsid w:val="00724754"/>
    <w:rsid w:val="007274AB"/>
    <w:rsid w:val="00732305"/>
    <w:rsid w:val="0073785D"/>
    <w:rsid w:val="007510EE"/>
    <w:rsid w:val="0076372F"/>
    <w:rsid w:val="0077106F"/>
    <w:rsid w:val="0077189A"/>
    <w:rsid w:val="007718D5"/>
    <w:rsid w:val="0077283D"/>
    <w:rsid w:val="00772DB9"/>
    <w:rsid w:val="00773131"/>
    <w:rsid w:val="00773F55"/>
    <w:rsid w:val="00783537"/>
    <w:rsid w:val="00784702"/>
    <w:rsid w:val="0079000C"/>
    <w:rsid w:val="00791E1F"/>
    <w:rsid w:val="00794C38"/>
    <w:rsid w:val="00795017"/>
    <w:rsid w:val="00795693"/>
    <w:rsid w:val="007964E2"/>
    <w:rsid w:val="007A1BA7"/>
    <w:rsid w:val="007A1CE2"/>
    <w:rsid w:val="007A2AAA"/>
    <w:rsid w:val="007A388C"/>
    <w:rsid w:val="007A639B"/>
    <w:rsid w:val="007B111C"/>
    <w:rsid w:val="007B1844"/>
    <w:rsid w:val="007B5598"/>
    <w:rsid w:val="007B7826"/>
    <w:rsid w:val="007C1FE2"/>
    <w:rsid w:val="007D0141"/>
    <w:rsid w:val="007D341E"/>
    <w:rsid w:val="007E54F4"/>
    <w:rsid w:val="007F01D8"/>
    <w:rsid w:val="007F3B1B"/>
    <w:rsid w:val="007F3CD0"/>
    <w:rsid w:val="007F45EE"/>
    <w:rsid w:val="007F5113"/>
    <w:rsid w:val="007F655F"/>
    <w:rsid w:val="008002AE"/>
    <w:rsid w:val="00803B45"/>
    <w:rsid w:val="00805480"/>
    <w:rsid w:val="00810FC1"/>
    <w:rsid w:val="008130E9"/>
    <w:rsid w:val="00814BEE"/>
    <w:rsid w:val="00820309"/>
    <w:rsid w:val="008312B8"/>
    <w:rsid w:val="00846D9F"/>
    <w:rsid w:val="00847B1F"/>
    <w:rsid w:val="00853AD6"/>
    <w:rsid w:val="0086110E"/>
    <w:rsid w:val="00863A40"/>
    <w:rsid w:val="008766F0"/>
    <w:rsid w:val="00885621"/>
    <w:rsid w:val="00891A2B"/>
    <w:rsid w:val="00893A07"/>
    <w:rsid w:val="00895C64"/>
    <w:rsid w:val="008A1294"/>
    <w:rsid w:val="008A27EB"/>
    <w:rsid w:val="008A3CEA"/>
    <w:rsid w:val="008B3DB2"/>
    <w:rsid w:val="008B6794"/>
    <w:rsid w:val="008C1418"/>
    <w:rsid w:val="008C2497"/>
    <w:rsid w:val="008C3DAD"/>
    <w:rsid w:val="008D3195"/>
    <w:rsid w:val="008D50AB"/>
    <w:rsid w:val="008D6E4A"/>
    <w:rsid w:val="008E350E"/>
    <w:rsid w:val="008E5A4A"/>
    <w:rsid w:val="008E5B22"/>
    <w:rsid w:val="008E7541"/>
    <w:rsid w:val="008E78CD"/>
    <w:rsid w:val="008F182C"/>
    <w:rsid w:val="008F3612"/>
    <w:rsid w:val="008F71FB"/>
    <w:rsid w:val="00902755"/>
    <w:rsid w:val="00903E3B"/>
    <w:rsid w:val="00905485"/>
    <w:rsid w:val="00906B13"/>
    <w:rsid w:val="00914D41"/>
    <w:rsid w:val="00916C7F"/>
    <w:rsid w:val="00921A39"/>
    <w:rsid w:val="009331E6"/>
    <w:rsid w:val="00934C74"/>
    <w:rsid w:val="00944079"/>
    <w:rsid w:val="00947857"/>
    <w:rsid w:val="009623B2"/>
    <w:rsid w:val="009629BD"/>
    <w:rsid w:val="00964889"/>
    <w:rsid w:val="00971372"/>
    <w:rsid w:val="00973886"/>
    <w:rsid w:val="00973B2B"/>
    <w:rsid w:val="0097515C"/>
    <w:rsid w:val="009801D2"/>
    <w:rsid w:val="00981564"/>
    <w:rsid w:val="0098188F"/>
    <w:rsid w:val="00983F4A"/>
    <w:rsid w:val="009864A7"/>
    <w:rsid w:val="009A0ACF"/>
    <w:rsid w:val="009A3C16"/>
    <w:rsid w:val="009A72F6"/>
    <w:rsid w:val="009B34EF"/>
    <w:rsid w:val="009C5FAE"/>
    <w:rsid w:val="009D268B"/>
    <w:rsid w:val="009D5E97"/>
    <w:rsid w:val="009D6118"/>
    <w:rsid w:val="009D7671"/>
    <w:rsid w:val="009E1C0B"/>
    <w:rsid w:val="009E7EB3"/>
    <w:rsid w:val="009F675C"/>
    <w:rsid w:val="00A02C3C"/>
    <w:rsid w:val="00A12640"/>
    <w:rsid w:val="00A134BE"/>
    <w:rsid w:val="00A15613"/>
    <w:rsid w:val="00A24E9B"/>
    <w:rsid w:val="00A3629A"/>
    <w:rsid w:val="00A36586"/>
    <w:rsid w:val="00A45AB6"/>
    <w:rsid w:val="00A52753"/>
    <w:rsid w:val="00A53D5B"/>
    <w:rsid w:val="00A54312"/>
    <w:rsid w:val="00A569D2"/>
    <w:rsid w:val="00A60A81"/>
    <w:rsid w:val="00A6419C"/>
    <w:rsid w:val="00A648DC"/>
    <w:rsid w:val="00A72707"/>
    <w:rsid w:val="00A764AA"/>
    <w:rsid w:val="00A81D38"/>
    <w:rsid w:val="00A82DE4"/>
    <w:rsid w:val="00A8349A"/>
    <w:rsid w:val="00A850F7"/>
    <w:rsid w:val="00A86B93"/>
    <w:rsid w:val="00A9365B"/>
    <w:rsid w:val="00A93F1A"/>
    <w:rsid w:val="00A93FE1"/>
    <w:rsid w:val="00A94894"/>
    <w:rsid w:val="00A95124"/>
    <w:rsid w:val="00AA1800"/>
    <w:rsid w:val="00AA630C"/>
    <w:rsid w:val="00AB106B"/>
    <w:rsid w:val="00AB31CE"/>
    <w:rsid w:val="00AC4A5A"/>
    <w:rsid w:val="00AC557A"/>
    <w:rsid w:val="00AD1CC8"/>
    <w:rsid w:val="00AE3296"/>
    <w:rsid w:val="00AE32A7"/>
    <w:rsid w:val="00AE3A0A"/>
    <w:rsid w:val="00AE3FEA"/>
    <w:rsid w:val="00AE4BC7"/>
    <w:rsid w:val="00AF6E81"/>
    <w:rsid w:val="00B05D7C"/>
    <w:rsid w:val="00B17D12"/>
    <w:rsid w:val="00B21660"/>
    <w:rsid w:val="00B216CE"/>
    <w:rsid w:val="00B23FBA"/>
    <w:rsid w:val="00B30879"/>
    <w:rsid w:val="00B30F48"/>
    <w:rsid w:val="00B34450"/>
    <w:rsid w:val="00B35873"/>
    <w:rsid w:val="00B40BBF"/>
    <w:rsid w:val="00B440F4"/>
    <w:rsid w:val="00B444A0"/>
    <w:rsid w:val="00B47E75"/>
    <w:rsid w:val="00B532EB"/>
    <w:rsid w:val="00B552B2"/>
    <w:rsid w:val="00B57AFC"/>
    <w:rsid w:val="00B60458"/>
    <w:rsid w:val="00B66684"/>
    <w:rsid w:val="00B67150"/>
    <w:rsid w:val="00B7302A"/>
    <w:rsid w:val="00B74D0D"/>
    <w:rsid w:val="00B81792"/>
    <w:rsid w:val="00B81C4F"/>
    <w:rsid w:val="00B81CBA"/>
    <w:rsid w:val="00B821CF"/>
    <w:rsid w:val="00B86C23"/>
    <w:rsid w:val="00B924EA"/>
    <w:rsid w:val="00B956A5"/>
    <w:rsid w:val="00BA02F7"/>
    <w:rsid w:val="00BA2DBB"/>
    <w:rsid w:val="00BA3651"/>
    <w:rsid w:val="00BA4E91"/>
    <w:rsid w:val="00BA766A"/>
    <w:rsid w:val="00BA7C2D"/>
    <w:rsid w:val="00BB3369"/>
    <w:rsid w:val="00BB735B"/>
    <w:rsid w:val="00BB7904"/>
    <w:rsid w:val="00BC5ABD"/>
    <w:rsid w:val="00BD416E"/>
    <w:rsid w:val="00BD7616"/>
    <w:rsid w:val="00BE17FA"/>
    <w:rsid w:val="00BE2BA4"/>
    <w:rsid w:val="00BE321F"/>
    <w:rsid w:val="00BE343D"/>
    <w:rsid w:val="00BF0852"/>
    <w:rsid w:val="00BF0C3C"/>
    <w:rsid w:val="00BF448C"/>
    <w:rsid w:val="00C017C5"/>
    <w:rsid w:val="00C03E55"/>
    <w:rsid w:val="00C21954"/>
    <w:rsid w:val="00C2261A"/>
    <w:rsid w:val="00C22941"/>
    <w:rsid w:val="00C33C4D"/>
    <w:rsid w:val="00C3594A"/>
    <w:rsid w:val="00C415A1"/>
    <w:rsid w:val="00C47DBF"/>
    <w:rsid w:val="00C51BDD"/>
    <w:rsid w:val="00C524D7"/>
    <w:rsid w:val="00C540A9"/>
    <w:rsid w:val="00C54CAD"/>
    <w:rsid w:val="00C57E22"/>
    <w:rsid w:val="00C600A9"/>
    <w:rsid w:val="00C60ACF"/>
    <w:rsid w:val="00C60C76"/>
    <w:rsid w:val="00C61DB8"/>
    <w:rsid w:val="00C64355"/>
    <w:rsid w:val="00C673F8"/>
    <w:rsid w:val="00C7256C"/>
    <w:rsid w:val="00C83885"/>
    <w:rsid w:val="00C8748F"/>
    <w:rsid w:val="00C94595"/>
    <w:rsid w:val="00C977B0"/>
    <w:rsid w:val="00CA21EB"/>
    <w:rsid w:val="00CA35DB"/>
    <w:rsid w:val="00CA3BCE"/>
    <w:rsid w:val="00CA4632"/>
    <w:rsid w:val="00CA5125"/>
    <w:rsid w:val="00CA5821"/>
    <w:rsid w:val="00CB0832"/>
    <w:rsid w:val="00CC3FF7"/>
    <w:rsid w:val="00CC655A"/>
    <w:rsid w:val="00CD0425"/>
    <w:rsid w:val="00CD4E22"/>
    <w:rsid w:val="00CD7721"/>
    <w:rsid w:val="00CE7EF5"/>
    <w:rsid w:val="00CF09DF"/>
    <w:rsid w:val="00CF198A"/>
    <w:rsid w:val="00CF4CB3"/>
    <w:rsid w:val="00CF7904"/>
    <w:rsid w:val="00D00978"/>
    <w:rsid w:val="00D0410C"/>
    <w:rsid w:val="00D13F3E"/>
    <w:rsid w:val="00D267A6"/>
    <w:rsid w:val="00D35C2D"/>
    <w:rsid w:val="00D373D9"/>
    <w:rsid w:val="00D40583"/>
    <w:rsid w:val="00D45BC0"/>
    <w:rsid w:val="00D526EC"/>
    <w:rsid w:val="00D543E6"/>
    <w:rsid w:val="00D57DCA"/>
    <w:rsid w:val="00D6060C"/>
    <w:rsid w:val="00D61DE7"/>
    <w:rsid w:val="00D6640E"/>
    <w:rsid w:val="00D705DF"/>
    <w:rsid w:val="00D74841"/>
    <w:rsid w:val="00D76DA8"/>
    <w:rsid w:val="00D8165C"/>
    <w:rsid w:val="00D82D63"/>
    <w:rsid w:val="00D852B3"/>
    <w:rsid w:val="00D87745"/>
    <w:rsid w:val="00D940D8"/>
    <w:rsid w:val="00D95633"/>
    <w:rsid w:val="00DA212F"/>
    <w:rsid w:val="00DA29F8"/>
    <w:rsid w:val="00DA30C0"/>
    <w:rsid w:val="00DA65E1"/>
    <w:rsid w:val="00DC20DC"/>
    <w:rsid w:val="00DC5D7D"/>
    <w:rsid w:val="00DC6043"/>
    <w:rsid w:val="00DD50E7"/>
    <w:rsid w:val="00DE3F32"/>
    <w:rsid w:val="00DF0E03"/>
    <w:rsid w:val="00DF3B90"/>
    <w:rsid w:val="00E00929"/>
    <w:rsid w:val="00E00CC7"/>
    <w:rsid w:val="00E13930"/>
    <w:rsid w:val="00E166B8"/>
    <w:rsid w:val="00E2363D"/>
    <w:rsid w:val="00E30D49"/>
    <w:rsid w:val="00E31C8B"/>
    <w:rsid w:val="00E337FB"/>
    <w:rsid w:val="00E34C5A"/>
    <w:rsid w:val="00E34F72"/>
    <w:rsid w:val="00E356E0"/>
    <w:rsid w:val="00E41DCF"/>
    <w:rsid w:val="00E51A5B"/>
    <w:rsid w:val="00E5312A"/>
    <w:rsid w:val="00E54F26"/>
    <w:rsid w:val="00E61942"/>
    <w:rsid w:val="00E633A1"/>
    <w:rsid w:val="00E64D2E"/>
    <w:rsid w:val="00E67C38"/>
    <w:rsid w:val="00E823D6"/>
    <w:rsid w:val="00E82A50"/>
    <w:rsid w:val="00E838CB"/>
    <w:rsid w:val="00E87B9C"/>
    <w:rsid w:val="00E90551"/>
    <w:rsid w:val="00EA61C5"/>
    <w:rsid w:val="00EB2F42"/>
    <w:rsid w:val="00EB5398"/>
    <w:rsid w:val="00EC424D"/>
    <w:rsid w:val="00ED1C4C"/>
    <w:rsid w:val="00ED2A21"/>
    <w:rsid w:val="00EE4320"/>
    <w:rsid w:val="00EE563E"/>
    <w:rsid w:val="00EF0330"/>
    <w:rsid w:val="00EF0CB1"/>
    <w:rsid w:val="00EF197B"/>
    <w:rsid w:val="00EF58A8"/>
    <w:rsid w:val="00EF609A"/>
    <w:rsid w:val="00EF7EB0"/>
    <w:rsid w:val="00F0033C"/>
    <w:rsid w:val="00F026FA"/>
    <w:rsid w:val="00F05A6C"/>
    <w:rsid w:val="00F10AE9"/>
    <w:rsid w:val="00F14741"/>
    <w:rsid w:val="00F25D44"/>
    <w:rsid w:val="00F33360"/>
    <w:rsid w:val="00F35B69"/>
    <w:rsid w:val="00F41BD4"/>
    <w:rsid w:val="00F52842"/>
    <w:rsid w:val="00F5510D"/>
    <w:rsid w:val="00F5559C"/>
    <w:rsid w:val="00F62982"/>
    <w:rsid w:val="00F62A35"/>
    <w:rsid w:val="00F717A6"/>
    <w:rsid w:val="00F768F7"/>
    <w:rsid w:val="00F823A0"/>
    <w:rsid w:val="00F93515"/>
    <w:rsid w:val="00FA4F29"/>
    <w:rsid w:val="00FB13D1"/>
    <w:rsid w:val="00FB22DD"/>
    <w:rsid w:val="00FB5F9F"/>
    <w:rsid w:val="00FB6BDF"/>
    <w:rsid w:val="00FB7BF3"/>
    <w:rsid w:val="00FC50D5"/>
    <w:rsid w:val="00FC5FE8"/>
    <w:rsid w:val="00FC6AB0"/>
    <w:rsid w:val="00FC7BB9"/>
    <w:rsid w:val="00FD3C63"/>
    <w:rsid w:val="00FE0169"/>
    <w:rsid w:val="00FE2637"/>
    <w:rsid w:val="00FE4E24"/>
    <w:rsid w:val="00FF08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155A37-2954-4719-BE60-C65D5496C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2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5F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FA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C5FAE"/>
    <w:pPr>
      <w:spacing w:after="0" w:line="240" w:lineRule="auto"/>
    </w:pPr>
  </w:style>
  <w:style w:type="table" w:styleId="TableGrid">
    <w:name w:val="Table Grid"/>
    <w:basedOn w:val="TableNormal"/>
    <w:uiPriority w:val="59"/>
    <w:rsid w:val="00F768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629A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03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033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85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9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</dc:creator>
  <cp:lastModifiedBy>NATA GAZIPUR</cp:lastModifiedBy>
  <cp:revision>146</cp:revision>
  <cp:lastPrinted>2018-10-03T04:22:00Z</cp:lastPrinted>
  <dcterms:created xsi:type="dcterms:W3CDTF">2018-03-19T07:32:00Z</dcterms:created>
  <dcterms:modified xsi:type="dcterms:W3CDTF">2018-10-03T04:22:00Z</dcterms:modified>
</cp:coreProperties>
</file>